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9C955" w14:textId="715BF145" w:rsidR="00D26146" w:rsidRPr="007A6C65" w:rsidRDefault="00314572" w:rsidP="00047B91">
      <w:pPr>
        <w:pStyle w:val="Title"/>
        <w:rPr>
          <w:lang w:val="ru-RU"/>
        </w:rPr>
      </w:pPr>
      <w:r w:rsidRPr="00047B91">
        <w:rPr>
          <w:lang w:val="ru-RU" w:bidi="ru-RU"/>
        </w:rPr>
        <w:t>Контрольный список для</w:t>
      </w:r>
      <w:bookmarkStart w:id="0" w:name="_GoBack"/>
      <w:bookmarkEnd w:id="0"/>
      <w:r w:rsidRPr="00047B91">
        <w:rPr>
          <w:lang w:val="ru-RU" w:bidi="ru-RU"/>
        </w:rPr>
        <w:t xml:space="preserve"> социальных сетей</w:t>
      </w:r>
      <w:r w:rsidRPr="00047B91">
        <w:rPr>
          <w:lang w:val="ru-RU" w:bidi="ru-RU"/>
        </w:rPr>
        <w:tab/>
      </w:r>
    </w:p>
    <w:p w14:paraId="51FD8EC1" w14:textId="77777777" w:rsidR="00D26146" w:rsidRPr="00047B91" w:rsidRDefault="00564D26" w:rsidP="007A6C65">
      <w:pPr>
        <w:pStyle w:val="Heading1"/>
        <w:spacing w:before="0"/>
      </w:pPr>
      <w:bookmarkStart w:id="1" w:name="_dpsbho18ctk1" w:colFirst="0" w:colLast="0"/>
      <w:bookmarkStart w:id="2" w:name="_njowezyk43ow" w:colFirst="0" w:colLast="0"/>
      <w:bookmarkEnd w:id="1"/>
      <w:bookmarkEnd w:id="2"/>
      <w:r w:rsidRPr="00047B91">
        <w:rPr>
          <w:lang w:bidi="ru-RU"/>
        </w:rPr>
        <w:t>Ежедневно</w:t>
      </w:r>
    </w:p>
    <w:p w14:paraId="075A69E5" w14:textId="29575963" w:rsidR="00D26146" w:rsidRPr="00047B91" w:rsidRDefault="00753AE4" w:rsidP="007A6C65">
      <w:pPr>
        <w:pStyle w:val="a"/>
        <w:spacing w:line="240" w:lineRule="auto"/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Ответ на входящие сообщения</w:t>
      </w:r>
    </w:p>
    <w:p w14:paraId="329D1942" w14:textId="5AAFB3A2" w:rsidR="00D26146" w:rsidRPr="00047B91" w:rsidRDefault="00753AE4" w:rsidP="007A6C65">
      <w:pPr>
        <w:pStyle w:val="a"/>
        <w:spacing w:line="240" w:lineRule="auto"/>
      </w:pPr>
      <w:sdt>
        <w:sdtPr>
          <w:id w:val="-6090443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Проверка предупреждений об упоминании торговых марок и принятие мер при необходимости</w:t>
      </w:r>
    </w:p>
    <w:p w14:paraId="4FDED31D" w14:textId="11E69646" w:rsidR="00D26146" w:rsidRPr="00047B91" w:rsidRDefault="00753AE4" w:rsidP="007A6C65">
      <w:pPr>
        <w:pStyle w:val="a"/>
        <w:spacing w:line="240" w:lineRule="auto"/>
      </w:pPr>
      <w:sdt>
        <w:sdt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Отслеживание упоминаний без тегов и соответствующих ключевых слов и принятие мер при необходимости</w:t>
      </w:r>
    </w:p>
    <w:p w14:paraId="3255ED15" w14:textId="171FE74C" w:rsidR="00D26146" w:rsidRPr="00047B91" w:rsidRDefault="00753AE4" w:rsidP="007A6C65">
      <w:pPr>
        <w:pStyle w:val="a"/>
        <w:spacing w:line="240" w:lineRule="auto"/>
      </w:pPr>
      <w:sdt>
        <w:sdt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Проверка текущих актуальных тем для языка, о которых стоит или не стоит упоминать</w:t>
      </w:r>
    </w:p>
    <w:p w14:paraId="25750789" w14:textId="178E9714" w:rsidR="00D26146" w:rsidRPr="00047B91" w:rsidRDefault="00753AE4" w:rsidP="007A6C65">
      <w:pPr>
        <w:pStyle w:val="a"/>
        <w:spacing w:line="240" w:lineRule="auto"/>
      </w:pPr>
      <w:sdt>
        <w:sdt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Планирование в соответствии с эффективным количеством публикаций в день:</w:t>
      </w:r>
    </w:p>
    <w:p w14:paraId="15AEE27F" w14:textId="3305F4B2" w:rsidR="00D26146" w:rsidRPr="00047B91" w:rsidRDefault="00753AE4" w:rsidP="007A6C65">
      <w:pPr>
        <w:pStyle w:val="2"/>
        <w:spacing w:line="240" w:lineRule="auto"/>
      </w:pPr>
      <w:sdt>
        <w:sdt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Twitter: 6–10 раз в день</w:t>
      </w:r>
    </w:p>
    <w:p w14:paraId="7133DFCD" w14:textId="64DC3D4F" w:rsidR="00D26146" w:rsidRPr="00047B91" w:rsidRDefault="00753AE4" w:rsidP="007A6C65">
      <w:pPr>
        <w:pStyle w:val="2"/>
        <w:spacing w:line="240" w:lineRule="auto"/>
      </w:pPr>
      <w:sdt>
        <w:sdt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Facebook: 1–2 раза в день</w:t>
      </w:r>
    </w:p>
    <w:p w14:paraId="6E1DA81E" w14:textId="5478C7D5" w:rsidR="00D26146" w:rsidRPr="00047B91" w:rsidRDefault="00753AE4" w:rsidP="007A6C65">
      <w:pPr>
        <w:pStyle w:val="2"/>
        <w:spacing w:line="240" w:lineRule="auto"/>
      </w:pPr>
      <w:sdt>
        <w:sdtPr>
          <w:id w:val="-1995862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Google+: 1–2 раза в день</w:t>
      </w:r>
    </w:p>
    <w:p w14:paraId="02C76F6D" w14:textId="163F070E" w:rsidR="00D26146" w:rsidRPr="00047B91" w:rsidRDefault="00753AE4" w:rsidP="007A6C65">
      <w:pPr>
        <w:pStyle w:val="2"/>
        <w:spacing w:line="240" w:lineRule="auto"/>
      </w:pPr>
      <w:sdt>
        <w:sdtPr>
          <w:id w:val="122563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Instagram: 1–3 раза в день</w:t>
      </w:r>
    </w:p>
    <w:p w14:paraId="380A6B0F" w14:textId="5991CB12" w:rsidR="00D26146" w:rsidRPr="00047B91" w:rsidRDefault="00753AE4" w:rsidP="007A6C65">
      <w:pPr>
        <w:pStyle w:val="2"/>
        <w:spacing w:line="240" w:lineRule="auto"/>
      </w:pPr>
      <w:sdt>
        <w:sdtPr>
          <w:id w:val="13837565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Обновление историй в Instagram</w:t>
      </w:r>
    </w:p>
    <w:p w14:paraId="02B9FCB7" w14:textId="2BFD0199" w:rsidR="00D26146" w:rsidRPr="00047B91" w:rsidRDefault="00753AE4" w:rsidP="007A6C65">
      <w:pPr>
        <w:pStyle w:val="2"/>
        <w:spacing w:line="240" w:lineRule="auto"/>
      </w:pPr>
      <w:sdt>
        <w:sdtPr>
          <w:id w:val="20942788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LinkedIn: 1 раз в день</w:t>
      </w:r>
    </w:p>
    <w:p w14:paraId="3420AFEE" w14:textId="1D518F5F" w:rsidR="00D26146" w:rsidRPr="00047B91" w:rsidRDefault="00753AE4" w:rsidP="007A6C65">
      <w:pPr>
        <w:pStyle w:val="a"/>
        <w:spacing w:line="240" w:lineRule="auto"/>
      </w:pPr>
      <w:sdt>
        <w:sdt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Изучение товаров и услуг для будущих публикаций</w:t>
      </w:r>
    </w:p>
    <w:p w14:paraId="650A00D2" w14:textId="53323CA9" w:rsidR="00D26146" w:rsidRPr="00047B91" w:rsidRDefault="00753AE4" w:rsidP="007A6C65">
      <w:pPr>
        <w:pStyle w:val="a"/>
        <w:spacing w:line="240" w:lineRule="auto"/>
      </w:pPr>
      <w:sdt>
        <w:sdt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Работа с оригинальным контентом: блоги, видео, подкасты и т. д.</w:t>
      </w:r>
    </w:p>
    <w:p w14:paraId="4BCE7472" w14:textId="5DE14863" w:rsidR="00D26146" w:rsidRPr="00047B91" w:rsidRDefault="00753AE4" w:rsidP="007A6C65">
      <w:pPr>
        <w:pStyle w:val="a"/>
        <w:spacing w:line="240" w:lineRule="auto"/>
      </w:pPr>
      <w:sdt>
        <w:sdtPr>
          <w:id w:val="1591259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Слежение за конкурирующими платформами в поисках идей, откликов и тенденций</w:t>
      </w:r>
    </w:p>
    <w:p w14:paraId="4A56126E" w14:textId="49FBB140" w:rsidR="00D26146" w:rsidRPr="00047B91" w:rsidRDefault="00753AE4" w:rsidP="007A6C65">
      <w:pPr>
        <w:pStyle w:val="a"/>
        <w:spacing w:line="240" w:lineRule="auto"/>
      </w:pPr>
      <w:sdt>
        <w:sdtPr>
          <w:id w:val="127582498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Взаимодействие с активными подписчиками и поклонниками</w:t>
      </w:r>
    </w:p>
    <w:p w14:paraId="630DD7B5" w14:textId="77777777" w:rsidR="00D26146" w:rsidRPr="00D90629" w:rsidRDefault="00564D26" w:rsidP="007A6C65">
      <w:pPr>
        <w:pStyle w:val="Heading1"/>
      </w:pPr>
      <w:bookmarkStart w:id="3" w:name="_fr4182tr4981" w:colFirst="0" w:colLast="0"/>
      <w:bookmarkEnd w:id="3"/>
      <w:r w:rsidRPr="00D90629">
        <w:rPr>
          <w:lang w:bidi="ru-RU"/>
        </w:rPr>
        <w:t>Еженедельно</w:t>
      </w:r>
    </w:p>
    <w:p w14:paraId="25191B1D" w14:textId="57D8629D" w:rsidR="00D26146" w:rsidRPr="00047B91" w:rsidRDefault="00753AE4" w:rsidP="007A6C65">
      <w:pPr>
        <w:pStyle w:val="a"/>
        <w:spacing w:line="240" w:lineRule="auto"/>
      </w:pPr>
      <w:sdt>
        <w:sdt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Налаживание контактов с влиятельными лицами в этой области</w:t>
      </w:r>
    </w:p>
    <w:p w14:paraId="4F31F1A3" w14:textId="370C1C38" w:rsidR="00D26146" w:rsidRPr="00047B91" w:rsidRDefault="00753AE4" w:rsidP="007A6C65">
      <w:pPr>
        <w:pStyle w:val="a"/>
        <w:spacing w:line="240" w:lineRule="auto"/>
      </w:pPr>
      <w:sdt>
        <w:sdt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Проверка аналитики и соответствующее изменение расписания и тем</w:t>
      </w:r>
    </w:p>
    <w:p w14:paraId="4A0FECB4" w14:textId="228448E9" w:rsidR="00D26146" w:rsidRPr="00047B91" w:rsidRDefault="00753AE4" w:rsidP="007A6C65">
      <w:pPr>
        <w:pStyle w:val="a"/>
        <w:spacing w:line="240" w:lineRule="auto"/>
      </w:pPr>
      <w:sdt>
        <w:sdt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Создание и отслеживание еженедельных целей по привлечению аудитории, стабильности и росту</w:t>
      </w:r>
    </w:p>
    <w:p w14:paraId="5FF8A435" w14:textId="07E1E46C" w:rsidR="00D26146" w:rsidRPr="00047B91" w:rsidRDefault="00753AE4" w:rsidP="007A6C65">
      <w:pPr>
        <w:pStyle w:val="a"/>
        <w:spacing w:line="240" w:lineRule="auto"/>
      </w:pPr>
      <w:sdt>
        <w:sdt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Разработка стратегии с коллегами</w:t>
      </w:r>
    </w:p>
    <w:p w14:paraId="60C077E4" w14:textId="4D589304" w:rsidR="00D26146" w:rsidRPr="00047B91" w:rsidRDefault="00753AE4" w:rsidP="007A6C65">
      <w:pPr>
        <w:pStyle w:val="a"/>
        <w:spacing w:line="240" w:lineRule="auto"/>
      </w:pPr>
      <w:sdt>
        <w:sdt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Проверка аналитики в отношении платной рекламы и внесение соответствующих изменений</w:t>
      </w:r>
    </w:p>
    <w:p w14:paraId="52C46295" w14:textId="77777777" w:rsidR="00D26146" w:rsidRPr="00D90629" w:rsidRDefault="00564D26" w:rsidP="007A6C65">
      <w:pPr>
        <w:pStyle w:val="Heading1"/>
      </w:pPr>
      <w:bookmarkStart w:id="4" w:name="_ia2b2q3aq4iz" w:colFirst="0" w:colLast="0"/>
      <w:bookmarkEnd w:id="4"/>
      <w:r w:rsidRPr="00D90629">
        <w:rPr>
          <w:lang w:bidi="ru-RU"/>
        </w:rPr>
        <w:t>Ежемесячно</w:t>
      </w:r>
    </w:p>
    <w:p w14:paraId="5306D887" w14:textId="3BA63D31" w:rsidR="00D26146" w:rsidRPr="00047B91" w:rsidRDefault="00753AE4" w:rsidP="007A6C65">
      <w:pPr>
        <w:pStyle w:val="a"/>
        <w:spacing w:line="240" w:lineRule="auto"/>
      </w:pPr>
      <w:sdt>
        <w:sdt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Проверка аналитики для всех платформ и рассмотрение необходимости внесения изменений в расписание и темы</w:t>
      </w:r>
    </w:p>
    <w:p w14:paraId="48AD8A2F" w14:textId="3E76238D" w:rsidR="00D26146" w:rsidRPr="00047B91" w:rsidRDefault="00753AE4" w:rsidP="007A6C65">
      <w:pPr>
        <w:pStyle w:val="a"/>
        <w:spacing w:line="240" w:lineRule="auto"/>
      </w:pPr>
      <w:sdt>
        <w:sdt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Исследование и опробование новой стратегии каждый месяц; контроль соответствующей аналитики</w:t>
      </w:r>
    </w:p>
    <w:p w14:paraId="449B106E" w14:textId="5B04D067" w:rsidR="00D26146" w:rsidRPr="00047B91" w:rsidRDefault="00753AE4" w:rsidP="007A6C65">
      <w:pPr>
        <w:pStyle w:val="a"/>
        <w:spacing w:line="240" w:lineRule="auto"/>
      </w:pPr>
      <w:sdt>
        <w:sdt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 xml:space="preserve">Задание целей и напоминаний на следующий месяц </w:t>
      </w:r>
    </w:p>
    <w:p w14:paraId="0BD22042" w14:textId="77777777" w:rsidR="00D26146" w:rsidRPr="00D90629" w:rsidRDefault="00564D26" w:rsidP="007A6C65">
      <w:pPr>
        <w:pStyle w:val="Heading1"/>
      </w:pPr>
      <w:bookmarkStart w:id="5" w:name="_tmajjk7nbcbq" w:colFirst="0" w:colLast="0"/>
      <w:bookmarkEnd w:id="5"/>
      <w:r w:rsidRPr="00D90629">
        <w:rPr>
          <w:lang w:bidi="ru-RU"/>
        </w:rPr>
        <w:t>Ежеквартально</w:t>
      </w:r>
    </w:p>
    <w:p w14:paraId="172C44B8" w14:textId="0B5F5F0F" w:rsidR="00D26146" w:rsidRPr="00047B91" w:rsidRDefault="00753AE4" w:rsidP="007A6C65">
      <w:pPr>
        <w:pStyle w:val="a"/>
        <w:spacing w:line="240" w:lineRule="auto"/>
      </w:pPr>
      <w:sdt>
        <w:sdt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Ежеквартальная проверка аналитики и рассмотрение необходимости внесения изменений в расписание и темы</w:t>
      </w:r>
    </w:p>
    <w:p w14:paraId="1854F7ED" w14:textId="0436386B" w:rsidR="00D26146" w:rsidRPr="00047B91" w:rsidRDefault="00753AE4" w:rsidP="007A6C65">
      <w:pPr>
        <w:pStyle w:val="a"/>
        <w:spacing w:line="240" w:lineRule="auto"/>
      </w:pPr>
      <w:sdt>
        <w:sdt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Рассмотрение вариантов изменения стратегии для платной и собственной аудитории</w:t>
      </w:r>
    </w:p>
    <w:p w14:paraId="0EB7F19A" w14:textId="4ECB7B20" w:rsidR="00D26146" w:rsidRPr="00047B91" w:rsidRDefault="00753AE4" w:rsidP="007A6C65">
      <w:pPr>
        <w:pStyle w:val="a"/>
        <w:spacing w:line="240" w:lineRule="auto"/>
      </w:pPr>
      <w:sdt>
        <w:sdt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Рассмотрение новых стратегий — интеграция успешных вариантов и отбрасывание тех, что не дали результата</w:t>
      </w:r>
    </w:p>
    <w:p w14:paraId="41BC64C1" w14:textId="77777777" w:rsidR="00D26146" w:rsidRPr="00D90629" w:rsidRDefault="00564D26" w:rsidP="007A6C65">
      <w:pPr>
        <w:pStyle w:val="Heading1"/>
      </w:pPr>
      <w:bookmarkStart w:id="6" w:name="_ujs8weubf768" w:colFirst="0" w:colLast="0"/>
      <w:bookmarkEnd w:id="6"/>
      <w:r w:rsidRPr="00D90629">
        <w:rPr>
          <w:lang w:bidi="ru-RU"/>
        </w:rPr>
        <w:t>Ежегодно</w:t>
      </w:r>
    </w:p>
    <w:p w14:paraId="737228B6" w14:textId="327A44E1" w:rsidR="00D26146" w:rsidRPr="00047B91" w:rsidRDefault="00753AE4" w:rsidP="007A6C65">
      <w:pPr>
        <w:pStyle w:val="a"/>
        <w:spacing w:line="240" w:lineRule="auto"/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Ежегодная проверка аналитики и рассмотрение необходимости внесения изменений в расписание и темы</w:t>
      </w:r>
    </w:p>
    <w:p w14:paraId="7D90BDD5" w14:textId="48EB7366" w:rsidR="00D26146" w:rsidRPr="00047B91" w:rsidRDefault="00753AE4" w:rsidP="007A6C65">
      <w:pPr>
        <w:pStyle w:val="a"/>
        <w:spacing w:line="240" w:lineRule="auto"/>
      </w:pPr>
      <w:sdt>
        <w:sdtPr>
          <w:id w:val="376743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Рассмотрение вариантов изменения стратегии для платной и собственной аудитории</w:t>
      </w:r>
    </w:p>
    <w:p w14:paraId="34CF8DFD" w14:textId="4D8A00A5" w:rsidR="00D26146" w:rsidRPr="00047B91" w:rsidRDefault="00753AE4" w:rsidP="007A6C65">
      <w:pPr>
        <w:pStyle w:val="a"/>
        <w:spacing w:line="240" w:lineRule="auto"/>
      </w:pPr>
      <w:sdt>
        <w:sdtPr>
          <w:id w:val="92947116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Рассмотрение вариантов распространения информации о торговой марке и внесение необходимых изменений</w:t>
      </w:r>
    </w:p>
    <w:p w14:paraId="1986F542" w14:textId="647375C6" w:rsidR="00947B5F" w:rsidRPr="00047B91" w:rsidRDefault="00753AE4" w:rsidP="007A6C65">
      <w:pPr>
        <w:pStyle w:val="a"/>
        <w:spacing w:line="240" w:lineRule="auto"/>
      </w:pPr>
      <w:sdt>
        <w:sdtPr>
          <w:id w:val="370341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rPr>
              <w:lang w:bidi="ru-RU"/>
            </w:rPr>
            <w:sym w:font="Wingdings" w:char="F06F"/>
          </w:r>
        </w:sdtContent>
      </w:sdt>
      <w:r w:rsidR="00564D26" w:rsidRPr="00047B91">
        <w:rPr>
          <w:lang w:bidi="ru-RU"/>
        </w:rPr>
        <w:tab/>
        <w:t>Изучение развития, роста и ухудшения платформы</w:t>
      </w:r>
      <w:r w:rsidR="00564D26" w:rsidRPr="00047B91">
        <w:rPr>
          <w:lang w:bidi="ru-RU"/>
        </w:rPr>
        <w:tab/>
      </w:r>
    </w:p>
    <w:p w14:paraId="13531E11" w14:textId="77777777" w:rsidR="007A6C65" w:rsidRPr="00047B91" w:rsidRDefault="007A6C65">
      <w:pPr>
        <w:pStyle w:val="a"/>
        <w:spacing w:line="240" w:lineRule="auto"/>
      </w:pPr>
    </w:p>
    <w:sectPr w:rsidR="007A6C65" w:rsidRPr="00047B91" w:rsidSect="007A6C65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567" w:right="397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BE908" w14:textId="77777777" w:rsidR="00753AE4" w:rsidRDefault="00753AE4" w:rsidP="00564D26">
      <w:r>
        <w:separator/>
      </w:r>
    </w:p>
  </w:endnote>
  <w:endnote w:type="continuationSeparator" w:id="0">
    <w:p w14:paraId="54A78B91" w14:textId="77777777" w:rsidR="00753AE4" w:rsidRDefault="00753AE4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Franklin Gothic Medium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1D0F5" w14:textId="77777777" w:rsidR="00C54371" w:rsidRPr="007A6C65" w:rsidRDefault="00745941">
    <w:pPr>
      <w:pStyle w:val="Footer"/>
    </w:pPr>
    <w:r w:rsidRPr="007A6C65">
      <w:rPr>
        <w:noProof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CF22B74" wp14:editId="3DEBC2FE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Группа 1" descr="Изображение хэштега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Группа 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Автофигура 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Автофигура 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Автофигура 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Автофигура 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31DA415" id="Группа 1" o:spid="_x0000_s1026" alt="Изображение хэштега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">
              <o:lock v:ext="edit" aspectratio="t"/>
              <v:group id="Группа 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Автофигура 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Автофигура 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Автофигура 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Автофигура 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C9491" w14:textId="057AF6E9" w:rsidR="007C3BDF" w:rsidRDefault="007A6C65">
    <w:pPr>
      <w:pStyle w:val="Footer"/>
    </w:pPr>
    <w:r w:rsidRPr="007A6C65">
      <w:rPr>
        <w:noProof/>
        <w:lang w:bidi="ru-R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6FE8D4" wp14:editId="1156A49D">
              <wp:simplePos x="0" y="0"/>
              <wp:positionH relativeFrom="column">
                <wp:posOffset>-695325</wp:posOffset>
              </wp:positionH>
              <wp:positionV relativeFrom="page">
                <wp:posOffset>10234295</wp:posOffset>
              </wp:positionV>
              <wp:extent cx="7315200" cy="164465"/>
              <wp:effectExtent l="0" t="0" r="0" b="6985"/>
              <wp:wrapNone/>
              <wp:docPr id="26" name="Прямоугольник 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465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77937" id="Rectangle 26" o:spid="_x0000_s1026" alt="decorative element" style="position:absolute;margin-left:-54.75pt;margin-top:805.85pt;width:8in;height:1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" fillcolor="#1f497d [3215]" stroked="f" strokeweight="1pt">
              <w10:wrap anchory="page"/>
            </v:rect>
          </w:pict>
        </mc:Fallback>
      </mc:AlternateContent>
    </w:r>
    <w:r w:rsidRPr="007A6C65">
      <w:rPr>
        <w:noProof/>
        <w:lang w:bidi="ru-R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7D4F3D6" wp14:editId="4893AC7B">
              <wp:simplePos x="0" y="0"/>
              <wp:positionH relativeFrom="column">
                <wp:posOffset>5080635</wp:posOffset>
              </wp:positionH>
              <wp:positionV relativeFrom="paragraph">
                <wp:posOffset>-931545</wp:posOffset>
              </wp:positionV>
              <wp:extent cx="1463040" cy="1021715"/>
              <wp:effectExtent l="0" t="0" r="3810" b="6985"/>
              <wp:wrapNone/>
              <wp:docPr id="34" name="Группа 56" descr="computer icon with chat bubbles">
                <a:extLst xmlns:a="http://schemas.openxmlformats.org/drawingml/2006/main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71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Полилиния: фигура 35">
                        <a:extLst/>
                      </wps:cNvPr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Полилиния: фигура 36">
                        <a:extLst/>
                      </wps:cNvPr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Полилиния: фигура 37">
                        <a:extLst/>
                      </wps:cNvPr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Полилиния: фигура 38">
                        <a:extLst/>
                      </wps:cNvPr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Полилиния: фигура 39">
                        <a:extLst/>
                      </wps:cNvPr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Полилиния: фигура 40">
                        <a:extLst/>
                      </wps:cNvPr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Полилиния: фигура 41">
                        <a:extLst/>
                      </wps:cNvPr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Полилиния: фигура 43">
                        <a:extLst/>
                      </wps:cNvPr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Полилиния: фигура 44">
                        <a:extLst/>
                      </wps:cNvPr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Полилиния: фигура 45">
                        <a:extLst/>
                      </wps:cNvPr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Полилиния: фигура 46">
                        <a:extLst/>
                      </wps:cNvPr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30CA23" id="Группа 56" o:spid="_x0000_s1026" alt="computer icon with chat bubbles" style="position:absolute;margin-left:400.05pt;margin-top:-73.35pt;width:115.2pt;height:80.45pt;z-index:251662336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">
              <o:lock v:ext="edit" aspectratio="t"/>
              <v:shape id="Полилиния: фигура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Полилиния: фигура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Полилиния: фигура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Полилиния: фигура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Полилиния: фигура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Полилиния: фигура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Полилиния: фигура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Полилиния: фигура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Полилиния: фигура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Полилиния: фигура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 w:rsidR="00A21FC5" w:rsidRPr="00A21FC5">
      <w:rPr>
        <w:lang w:bidi="ru-RU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9A24C" w14:textId="77777777" w:rsidR="00753AE4" w:rsidRDefault="00753AE4" w:rsidP="00564D26">
      <w:r>
        <w:separator/>
      </w:r>
    </w:p>
  </w:footnote>
  <w:footnote w:type="continuationSeparator" w:id="0">
    <w:p w14:paraId="6FB04DC1" w14:textId="77777777" w:rsidR="00753AE4" w:rsidRDefault="00753AE4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BD6FA" w14:textId="77777777" w:rsidR="00C54371" w:rsidRPr="00C54371" w:rsidRDefault="00C54371" w:rsidP="00C54371">
    <w:pPr>
      <w:pStyle w:val="Header"/>
    </w:pPr>
    <w:r w:rsidRPr="00C54371">
      <w:rPr>
        <w:lang w:bidi="ru-RU"/>
      </w:rPr>
      <w:t>Стр. </w:t>
    </w:r>
    <w:r w:rsidR="00CF1B34">
      <w:rPr>
        <w:lang w:bidi="ru-RU"/>
      </w:rPr>
      <w:fldChar w:fldCharType="begin"/>
    </w:r>
    <w:r w:rsidR="00CF1B34">
      <w:rPr>
        <w:lang w:bidi="ru-RU"/>
      </w:rPr>
      <w:instrText xml:space="preserve"> PAGE  \* MERGEFORMAT </w:instrText>
    </w:r>
    <w:r w:rsidR="00CF1B34">
      <w:rPr>
        <w:lang w:bidi="ru-RU"/>
      </w:rPr>
      <w:fldChar w:fldCharType="separate"/>
    </w:r>
    <w:r w:rsidR="00420600">
      <w:rPr>
        <w:noProof/>
        <w:lang w:bidi="ru-RU"/>
      </w:rPr>
      <w:t>2</w:t>
    </w:r>
    <w:r w:rsidR="00CF1B34">
      <w:rPr>
        <w:noProof/>
        <w:lang w:bidi="ru-RU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FDD98" w14:textId="327B0637" w:rsidR="001900E2" w:rsidRDefault="007A6C65">
    <w:pPr>
      <w:pStyle w:val="Header"/>
    </w:pPr>
    <w:r w:rsidRPr="007A6C65">
      <w:rPr>
        <w:noProof/>
        <w:lang w:bidi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DFC5CBE" wp14:editId="644CD262">
              <wp:simplePos x="0" y="0"/>
              <wp:positionH relativeFrom="column">
                <wp:posOffset>-356235</wp:posOffset>
              </wp:positionH>
              <wp:positionV relativeFrom="paragraph">
                <wp:posOffset>326390</wp:posOffset>
              </wp:positionV>
              <wp:extent cx="582930" cy="582295"/>
              <wp:effectExtent l="0" t="0" r="0" b="8255"/>
              <wp:wrapNone/>
              <wp:docPr id="29" name="Группа 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Полилиния: фигура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Графический объект 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90ED0C" id="Группа 29" o:spid="_x0000_s1026" alt="hashtag icon inside chat bubble" style="position:absolute;margin-left:-28.05pt;margin-top:25.7pt;width:45.9pt;height:45.85pt;z-index:251661312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">
              <v:shape id="Полилиния: фигура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Графический объект 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Pr="007A6C65">
      <w:rPr>
        <w:noProof/>
        <w:lang w:bidi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A5DECF" wp14:editId="008A6DA1">
              <wp:simplePos x="0" y="0"/>
              <wp:positionH relativeFrom="column">
                <wp:posOffset>-695325</wp:posOffset>
              </wp:positionH>
              <wp:positionV relativeFrom="page">
                <wp:posOffset>348615</wp:posOffset>
              </wp:positionV>
              <wp:extent cx="7315200" cy="975360"/>
              <wp:effectExtent l="0" t="0" r="0" b="0"/>
              <wp:wrapNone/>
              <wp:docPr id="24" name="Прямоугольник 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FB52A3" id="Rectangle 24" o:spid="_x0000_s1026" alt="decorative element" style="position:absolute;margin-left:-54.75pt;margin-top:27.45pt;width:8in;height:7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" fillcolor="#f2f2f2 [3052]" stroked="f" strokeweight="1pt">
              <w10:wrap anchory="page"/>
            </v:rect>
          </w:pict>
        </mc:Fallback>
      </mc:AlternateContent>
    </w:r>
    <w:r w:rsidR="00A21FC5" w:rsidRPr="00A21FC5">
      <w:rPr>
        <w:noProof/>
        <w:lang w:bidi="ru-RU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F21192"/>
    <w:rsid w:val="00036B75"/>
    <w:rsid w:val="00041722"/>
    <w:rsid w:val="00047B91"/>
    <w:rsid w:val="001900E2"/>
    <w:rsid w:val="001B1700"/>
    <w:rsid w:val="00211DFA"/>
    <w:rsid w:val="002B21AB"/>
    <w:rsid w:val="002D6D6B"/>
    <w:rsid w:val="00314572"/>
    <w:rsid w:val="00335E15"/>
    <w:rsid w:val="003578E5"/>
    <w:rsid w:val="00360FD7"/>
    <w:rsid w:val="003B0734"/>
    <w:rsid w:val="003E1FD9"/>
    <w:rsid w:val="003F1B03"/>
    <w:rsid w:val="00413BBA"/>
    <w:rsid w:val="00420600"/>
    <w:rsid w:val="00477152"/>
    <w:rsid w:val="004C3091"/>
    <w:rsid w:val="00527253"/>
    <w:rsid w:val="00564D26"/>
    <w:rsid w:val="005765B1"/>
    <w:rsid w:val="005D1C0F"/>
    <w:rsid w:val="006709D2"/>
    <w:rsid w:val="0072496F"/>
    <w:rsid w:val="00732C8B"/>
    <w:rsid w:val="00745941"/>
    <w:rsid w:val="00753AE4"/>
    <w:rsid w:val="007755A7"/>
    <w:rsid w:val="007A2648"/>
    <w:rsid w:val="007A6C65"/>
    <w:rsid w:val="007C3BDF"/>
    <w:rsid w:val="00803BCB"/>
    <w:rsid w:val="00820A63"/>
    <w:rsid w:val="00830A42"/>
    <w:rsid w:val="008A4582"/>
    <w:rsid w:val="008F578F"/>
    <w:rsid w:val="00930657"/>
    <w:rsid w:val="00947B5F"/>
    <w:rsid w:val="0095666B"/>
    <w:rsid w:val="009744A2"/>
    <w:rsid w:val="009A0478"/>
    <w:rsid w:val="009C67D0"/>
    <w:rsid w:val="00A21FC5"/>
    <w:rsid w:val="00A722C5"/>
    <w:rsid w:val="00AA1D2C"/>
    <w:rsid w:val="00AB6F3C"/>
    <w:rsid w:val="00B0412F"/>
    <w:rsid w:val="00B16194"/>
    <w:rsid w:val="00B62DAD"/>
    <w:rsid w:val="00B85139"/>
    <w:rsid w:val="00BB6F54"/>
    <w:rsid w:val="00C54371"/>
    <w:rsid w:val="00C7755B"/>
    <w:rsid w:val="00CF1B34"/>
    <w:rsid w:val="00D26146"/>
    <w:rsid w:val="00D90629"/>
    <w:rsid w:val="00D961E7"/>
    <w:rsid w:val="00DD31CE"/>
    <w:rsid w:val="00E64837"/>
    <w:rsid w:val="00EA54AA"/>
    <w:rsid w:val="00EA5944"/>
    <w:rsid w:val="00F21192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3EE41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5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a">
    <w:name w:val="отступ флажка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2">
    <w:name w:val="отступ флажка 2"/>
    <w:basedOn w:val="a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1">
    <w:name w:val="Стиль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9-19T17:50:00Z</dcterms:created>
  <dcterms:modified xsi:type="dcterms:W3CDTF">2018-10-1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